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3598" w:rsidRDefault="00666875">
      <w:pPr>
        <w:spacing w:line="560" w:lineRule="exact"/>
        <w:rPr>
          <w:rFonts w:ascii="方正黑体_GBK" w:eastAsia="方正黑体_GBK" w:hAnsi="Times New Roman" w:cs="Times New Roman"/>
          <w:sz w:val="44"/>
          <w:szCs w:val="44"/>
        </w:rPr>
      </w:pPr>
      <w:r>
        <w:rPr>
          <w:rFonts w:ascii="方正黑体_GBK" w:eastAsia="方正黑体_GBK" w:hAnsi="Times New Roman" w:cs="Times New Roman" w:hint="eastAsia"/>
          <w:sz w:val="32"/>
          <w:szCs w:val="32"/>
        </w:rPr>
        <w:t>附件</w:t>
      </w:r>
      <w:r>
        <w:rPr>
          <w:rFonts w:ascii="Times New Roman" w:eastAsia="方正黑体_GBK" w:hAnsi="Times New Roman" w:cs="Times New Roman" w:hint="eastAsia"/>
          <w:sz w:val="32"/>
          <w:szCs w:val="32"/>
        </w:rPr>
        <w:t>2</w:t>
      </w:r>
    </w:p>
    <w:p w:rsidR="00DF3598" w:rsidRDefault="00666875">
      <w:pPr>
        <w:spacing w:line="560" w:lineRule="exact"/>
        <w:jc w:val="center"/>
        <w:rPr>
          <w:rFonts w:ascii="方正小标宋_GBK" w:eastAsia="方正小标宋_GBK" w:hAnsi="Times New Roman" w:cs="Times New Roman"/>
          <w:sz w:val="44"/>
          <w:szCs w:val="44"/>
        </w:rPr>
      </w:pPr>
      <w:r>
        <w:rPr>
          <w:rFonts w:ascii="方正小标宋_GBK" w:eastAsia="方正小标宋_GBK" w:hAnsi="Times New Roman" w:cs="Times New Roman" w:hint="eastAsia"/>
          <w:sz w:val="44"/>
          <w:szCs w:val="44"/>
        </w:rPr>
        <w:t>活动报名表</w:t>
      </w:r>
    </w:p>
    <w:tbl>
      <w:tblPr>
        <w:tblStyle w:val="aa"/>
        <w:tblpPr w:leftFromText="180" w:rightFromText="180" w:horzAnchor="margin" w:tblpXSpec="center" w:tblpY="1845"/>
        <w:tblW w:w="13972" w:type="dxa"/>
        <w:jc w:val="center"/>
        <w:tblLayout w:type="fixed"/>
        <w:tblLook w:val="04A0" w:firstRow="1" w:lastRow="0" w:firstColumn="1" w:lastColumn="0" w:noHBand="0" w:noVBand="1"/>
      </w:tblPr>
      <w:tblGrid>
        <w:gridCol w:w="637"/>
        <w:gridCol w:w="1740"/>
        <w:gridCol w:w="1380"/>
        <w:gridCol w:w="1245"/>
        <w:gridCol w:w="1620"/>
        <w:gridCol w:w="2100"/>
        <w:gridCol w:w="1830"/>
        <w:gridCol w:w="1669"/>
        <w:gridCol w:w="1751"/>
      </w:tblGrid>
      <w:tr w:rsidR="00DF3598">
        <w:trPr>
          <w:jc w:val="center"/>
        </w:trPr>
        <w:tc>
          <w:tcPr>
            <w:tcW w:w="637" w:type="dxa"/>
            <w:vMerge w:val="restart"/>
            <w:vAlign w:val="center"/>
          </w:tcPr>
          <w:p w:rsidR="00DF3598" w:rsidRDefault="00666875">
            <w:pPr>
              <w:adjustRightInd w:val="0"/>
              <w:spacing w:line="320" w:lineRule="exact"/>
              <w:jc w:val="center"/>
              <w:rPr>
                <w:rFonts w:ascii="Times New Roman" w:eastAsia="方正黑体_GBK" w:hAnsi="Times New Roman" w:cs="Times New Roman"/>
                <w:sz w:val="24"/>
                <w:szCs w:val="24"/>
              </w:rPr>
            </w:pPr>
            <w:r>
              <w:rPr>
                <w:rFonts w:ascii="Times New Roman" w:eastAsia="方正黑体_GBK" w:hAnsi="Times New Roman" w:cs="Times New Roman"/>
                <w:sz w:val="24"/>
                <w:szCs w:val="24"/>
              </w:rPr>
              <w:t>序号</w:t>
            </w:r>
          </w:p>
        </w:tc>
        <w:tc>
          <w:tcPr>
            <w:tcW w:w="1740" w:type="dxa"/>
            <w:vMerge w:val="restart"/>
            <w:vAlign w:val="center"/>
          </w:tcPr>
          <w:p w:rsidR="00DF3598" w:rsidRDefault="00666875">
            <w:pPr>
              <w:adjustRightInd w:val="0"/>
              <w:spacing w:line="320" w:lineRule="exact"/>
              <w:jc w:val="center"/>
              <w:rPr>
                <w:rFonts w:ascii="Times New Roman" w:eastAsia="方正黑体_GBK" w:hAnsi="Times New Roman" w:cs="Times New Roman"/>
                <w:sz w:val="24"/>
                <w:szCs w:val="24"/>
              </w:rPr>
            </w:pPr>
            <w:r>
              <w:rPr>
                <w:rFonts w:ascii="Times New Roman" w:eastAsia="方正黑体_GBK" w:hAnsi="Times New Roman" w:cs="Times New Roman"/>
                <w:sz w:val="24"/>
                <w:szCs w:val="24"/>
              </w:rPr>
              <w:t>参会机构名称</w:t>
            </w:r>
          </w:p>
        </w:tc>
        <w:tc>
          <w:tcPr>
            <w:tcW w:w="1380" w:type="dxa"/>
            <w:vMerge w:val="restart"/>
            <w:vAlign w:val="center"/>
          </w:tcPr>
          <w:p w:rsidR="00DF3598" w:rsidRDefault="00666875">
            <w:pPr>
              <w:adjustRightInd w:val="0"/>
              <w:spacing w:line="320" w:lineRule="exact"/>
              <w:jc w:val="center"/>
              <w:rPr>
                <w:rFonts w:ascii="Times New Roman" w:eastAsia="方正黑体_GBK" w:hAnsi="Times New Roman" w:cs="Times New Roman"/>
                <w:sz w:val="24"/>
                <w:szCs w:val="24"/>
              </w:rPr>
            </w:pPr>
            <w:r>
              <w:rPr>
                <w:rFonts w:ascii="Times New Roman" w:eastAsia="方正黑体_GBK" w:hAnsi="Times New Roman" w:cs="Times New Roman"/>
                <w:sz w:val="24"/>
                <w:szCs w:val="24"/>
              </w:rPr>
              <w:t>代表姓名</w:t>
            </w:r>
          </w:p>
        </w:tc>
        <w:tc>
          <w:tcPr>
            <w:tcW w:w="1245" w:type="dxa"/>
            <w:vMerge w:val="restart"/>
            <w:vAlign w:val="center"/>
          </w:tcPr>
          <w:p w:rsidR="00DF3598" w:rsidRDefault="00666875">
            <w:pPr>
              <w:adjustRightInd w:val="0"/>
              <w:spacing w:line="320" w:lineRule="exact"/>
              <w:jc w:val="center"/>
              <w:rPr>
                <w:rFonts w:ascii="Times New Roman" w:eastAsia="方正黑体_GBK" w:hAnsi="Times New Roman" w:cs="Times New Roman"/>
                <w:sz w:val="24"/>
                <w:szCs w:val="24"/>
              </w:rPr>
            </w:pPr>
            <w:r>
              <w:rPr>
                <w:rFonts w:ascii="Times New Roman" w:eastAsia="方正黑体_GBK" w:hAnsi="Times New Roman" w:cs="Times New Roman"/>
                <w:sz w:val="24"/>
                <w:szCs w:val="24"/>
              </w:rPr>
              <w:t>职务</w:t>
            </w:r>
          </w:p>
        </w:tc>
        <w:tc>
          <w:tcPr>
            <w:tcW w:w="1620" w:type="dxa"/>
            <w:vMerge w:val="restart"/>
            <w:vAlign w:val="center"/>
          </w:tcPr>
          <w:p w:rsidR="00DF3598" w:rsidRDefault="00666875">
            <w:pPr>
              <w:adjustRightInd w:val="0"/>
              <w:spacing w:line="320" w:lineRule="exact"/>
              <w:jc w:val="center"/>
              <w:rPr>
                <w:rFonts w:ascii="Times New Roman" w:eastAsia="方正黑体_GBK" w:hAnsi="Times New Roman" w:cs="Times New Roman"/>
                <w:sz w:val="24"/>
                <w:szCs w:val="24"/>
              </w:rPr>
            </w:pPr>
            <w:r>
              <w:rPr>
                <w:rFonts w:ascii="Times New Roman" w:eastAsia="方正黑体_GBK" w:hAnsi="Times New Roman" w:cs="Times New Roman"/>
                <w:sz w:val="24"/>
                <w:szCs w:val="24"/>
              </w:rPr>
              <w:t>手机号码</w:t>
            </w:r>
          </w:p>
        </w:tc>
        <w:tc>
          <w:tcPr>
            <w:tcW w:w="2100" w:type="dxa"/>
            <w:vMerge w:val="restart"/>
            <w:vAlign w:val="center"/>
          </w:tcPr>
          <w:p w:rsidR="00DF3598" w:rsidRDefault="00666875">
            <w:pPr>
              <w:adjustRightInd w:val="0"/>
              <w:spacing w:line="320" w:lineRule="exact"/>
              <w:jc w:val="center"/>
              <w:rPr>
                <w:rFonts w:ascii="Times New Roman" w:eastAsia="方正黑体_GBK" w:hAnsi="Times New Roman" w:cs="Times New Roman"/>
                <w:sz w:val="24"/>
                <w:szCs w:val="24"/>
              </w:rPr>
            </w:pPr>
            <w:r>
              <w:rPr>
                <w:rFonts w:ascii="Times New Roman" w:eastAsia="方正黑体_GBK" w:hAnsi="Times New Roman" w:cs="Times New Roman"/>
                <w:sz w:val="24"/>
                <w:szCs w:val="24"/>
              </w:rPr>
              <w:t>电子邮箱</w:t>
            </w:r>
          </w:p>
        </w:tc>
        <w:tc>
          <w:tcPr>
            <w:tcW w:w="3499" w:type="dxa"/>
            <w:gridSpan w:val="2"/>
            <w:vAlign w:val="center"/>
          </w:tcPr>
          <w:p w:rsidR="00DF3598" w:rsidRDefault="00666875" w:rsidP="00C11488">
            <w:pPr>
              <w:adjustRightInd w:val="0"/>
              <w:spacing w:beforeLines="50" w:before="156" w:line="240" w:lineRule="exact"/>
              <w:jc w:val="center"/>
              <w:rPr>
                <w:rFonts w:ascii="Times New Roman" w:eastAsia="方正黑体_GBK" w:hAnsi="Times New Roman" w:cs="Times New Roman"/>
                <w:sz w:val="24"/>
                <w:szCs w:val="24"/>
              </w:rPr>
            </w:pPr>
            <w:r>
              <w:rPr>
                <w:rFonts w:ascii="Times New Roman" w:eastAsia="方正黑体_GBK" w:hAnsi="Times New Roman" w:cs="Times New Roman"/>
                <w:sz w:val="24"/>
                <w:szCs w:val="24"/>
              </w:rPr>
              <w:t>参会方式</w:t>
            </w:r>
          </w:p>
          <w:p w:rsidR="00DF3598" w:rsidRDefault="00666875">
            <w:pPr>
              <w:adjustRightInd w:val="0"/>
              <w:spacing w:line="240" w:lineRule="exact"/>
              <w:jc w:val="center"/>
              <w:rPr>
                <w:rFonts w:ascii="Times New Roman" w:eastAsia="方正黑体_GBK" w:hAnsi="Times New Roman" w:cs="Times New Roman"/>
                <w:sz w:val="24"/>
                <w:szCs w:val="24"/>
              </w:rPr>
            </w:pPr>
            <w:r>
              <w:rPr>
                <w:rFonts w:ascii="Times New Roman" w:eastAsia="方正黑体_GBK" w:hAnsi="Times New Roman" w:cs="Times New Roman"/>
                <w:sz w:val="24"/>
                <w:szCs w:val="24"/>
              </w:rPr>
              <w:t>（请在相应方格内打</w:t>
            </w:r>
            <w:r>
              <w:rPr>
                <w:rFonts w:ascii="Times New Roman" w:eastAsia="方正黑体_GBK" w:hAnsi="Times New Roman" w:cs="Times New Roman"/>
                <w:sz w:val="24"/>
                <w:szCs w:val="24"/>
              </w:rPr>
              <w:t>√</w:t>
            </w:r>
            <w:r>
              <w:rPr>
                <w:rFonts w:ascii="Times New Roman" w:eastAsia="方正黑体_GBK" w:hAnsi="Times New Roman" w:cs="Times New Roman"/>
                <w:sz w:val="24"/>
                <w:szCs w:val="24"/>
              </w:rPr>
              <w:t>）</w:t>
            </w:r>
          </w:p>
        </w:tc>
        <w:tc>
          <w:tcPr>
            <w:tcW w:w="1751" w:type="dxa"/>
            <w:vAlign w:val="center"/>
          </w:tcPr>
          <w:p w:rsidR="00DF3598" w:rsidRDefault="00666875">
            <w:pPr>
              <w:adjustRightInd w:val="0"/>
              <w:spacing w:line="240" w:lineRule="exact"/>
              <w:jc w:val="center"/>
              <w:rPr>
                <w:rFonts w:ascii="Times New Roman" w:eastAsia="方正黑体_GBK" w:hAnsi="Times New Roman" w:cs="Times New Roman"/>
                <w:sz w:val="24"/>
                <w:szCs w:val="24"/>
              </w:rPr>
            </w:pPr>
            <w:r>
              <w:rPr>
                <w:rFonts w:ascii="Times New Roman" w:eastAsia="方正黑体_GBK" w:hAnsi="Times New Roman" w:cs="Times New Roman"/>
                <w:sz w:val="24"/>
                <w:szCs w:val="24"/>
              </w:rPr>
              <w:t>意向对接的</w:t>
            </w:r>
          </w:p>
          <w:p w:rsidR="00DF3598" w:rsidRDefault="00666875">
            <w:pPr>
              <w:adjustRightInd w:val="0"/>
              <w:spacing w:line="240" w:lineRule="exact"/>
              <w:jc w:val="center"/>
              <w:rPr>
                <w:rFonts w:ascii="Times New Roman" w:eastAsia="方正黑体_GBK" w:hAnsi="Times New Roman" w:cs="Times New Roman"/>
                <w:sz w:val="24"/>
                <w:szCs w:val="24"/>
              </w:rPr>
            </w:pPr>
            <w:r>
              <w:rPr>
                <w:rFonts w:ascii="Times New Roman" w:eastAsia="方正黑体_GBK" w:hAnsi="Times New Roman" w:cs="Times New Roman"/>
                <w:sz w:val="24"/>
                <w:szCs w:val="24"/>
              </w:rPr>
              <w:t>项目名称</w:t>
            </w:r>
          </w:p>
        </w:tc>
      </w:tr>
      <w:tr w:rsidR="00DF3598">
        <w:trPr>
          <w:trHeight w:val="547"/>
          <w:jc w:val="center"/>
        </w:trPr>
        <w:tc>
          <w:tcPr>
            <w:tcW w:w="637" w:type="dxa"/>
            <w:vMerge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b/>
                <w:sz w:val="28"/>
                <w:szCs w:val="32"/>
              </w:rPr>
            </w:pPr>
          </w:p>
        </w:tc>
        <w:tc>
          <w:tcPr>
            <w:tcW w:w="1740" w:type="dxa"/>
            <w:vMerge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b/>
                <w:sz w:val="28"/>
                <w:szCs w:val="32"/>
              </w:rPr>
            </w:pPr>
          </w:p>
        </w:tc>
        <w:tc>
          <w:tcPr>
            <w:tcW w:w="1380" w:type="dxa"/>
            <w:vMerge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b/>
                <w:sz w:val="28"/>
                <w:szCs w:val="32"/>
              </w:rPr>
            </w:pPr>
          </w:p>
        </w:tc>
        <w:tc>
          <w:tcPr>
            <w:tcW w:w="1245" w:type="dxa"/>
            <w:vMerge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b/>
                <w:sz w:val="28"/>
                <w:szCs w:val="32"/>
              </w:rPr>
            </w:pPr>
          </w:p>
        </w:tc>
        <w:tc>
          <w:tcPr>
            <w:tcW w:w="1620" w:type="dxa"/>
            <w:vMerge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b/>
                <w:sz w:val="28"/>
                <w:szCs w:val="32"/>
              </w:rPr>
            </w:pPr>
          </w:p>
        </w:tc>
        <w:tc>
          <w:tcPr>
            <w:tcW w:w="2100" w:type="dxa"/>
            <w:vMerge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b/>
                <w:sz w:val="28"/>
                <w:szCs w:val="32"/>
              </w:rPr>
            </w:pPr>
          </w:p>
        </w:tc>
        <w:tc>
          <w:tcPr>
            <w:tcW w:w="1830" w:type="dxa"/>
            <w:vAlign w:val="center"/>
          </w:tcPr>
          <w:p w:rsidR="00DF3598" w:rsidRDefault="00666875">
            <w:pPr>
              <w:adjustRightInd w:val="0"/>
              <w:spacing w:line="320" w:lineRule="exact"/>
              <w:jc w:val="center"/>
              <w:rPr>
                <w:rFonts w:ascii="Times New Roman" w:eastAsia="方正黑体_GBK" w:hAnsi="Times New Roman" w:cs="Times New Roman"/>
                <w:sz w:val="24"/>
                <w:szCs w:val="24"/>
              </w:rPr>
            </w:pPr>
            <w:r>
              <w:rPr>
                <w:rFonts w:ascii="Times New Roman" w:eastAsia="方正黑体_GBK" w:hAnsi="Times New Roman" w:cs="Times New Roman"/>
                <w:sz w:val="24"/>
                <w:szCs w:val="24"/>
              </w:rPr>
              <w:t>线下会场参会</w:t>
            </w:r>
          </w:p>
        </w:tc>
        <w:tc>
          <w:tcPr>
            <w:tcW w:w="1669" w:type="dxa"/>
            <w:vAlign w:val="center"/>
          </w:tcPr>
          <w:p w:rsidR="00DF3598" w:rsidRDefault="00666875">
            <w:pPr>
              <w:adjustRightInd w:val="0"/>
              <w:spacing w:line="320" w:lineRule="exact"/>
              <w:jc w:val="center"/>
              <w:rPr>
                <w:rFonts w:ascii="Times New Roman" w:eastAsia="方正黑体_GBK" w:hAnsi="Times New Roman" w:cs="Times New Roman"/>
                <w:sz w:val="24"/>
                <w:szCs w:val="24"/>
              </w:rPr>
            </w:pPr>
            <w:r>
              <w:rPr>
                <w:rFonts w:ascii="Times New Roman" w:eastAsia="方正黑体_GBK" w:hAnsi="Times New Roman" w:cs="Times New Roman"/>
                <w:sz w:val="24"/>
                <w:szCs w:val="24"/>
              </w:rPr>
              <w:t>线上观看直播</w:t>
            </w:r>
          </w:p>
        </w:tc>
        <w:tc>
          <w:tcPr>
            <w:tcW w:w="1751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eastAsia="方正黑体_GBK" w:hAnsi="Times New Roman" w:cs="Times New Roman"/>
                <w:sz w:val="24"/>
                <w:szCs w:val="24"/>
              </w:rPr>
            </w:pPr>
          </w:p>
        </w:tc>
      </w:tr>
      <w:tr w:rsidR="00DF3598">
        <w:trPr>
          <w:trHeight w:val="637"/>
          <w:jc w:val="center"/>
        </w:trPr>
        <w:tc>
          <w:tcPr>
            <w:tcW w:w="637" w:type="dxa"/>
            <w:vAlign w:val="center"/>
          </w:tcPr>
          <w:p w:rsidR="00DF3598" w:rsidRDefault="00666875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740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0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45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20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00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30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69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51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F3598">
        <w:trPr>
          <w:trHeight w:val="593"/>
          <w:jc w:val="center"/>
        </w:trPr>
        <w:tc>
          <w:tcPr>
            <w:tcW w:w="637" w:type="dxa"/>
            <w:vAlign w:val="center"/>
          </w:tcPr>
          <w:p w:rsidR="00DF3598" w:rsidRDefault="00666875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740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0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45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20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00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30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69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51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F3598">
        <w:trPr>
          <w:trHeight w:val="593"/>
          <w:jc w:val="center"/>
        </w:trPr>
        <w:tc>
          <w:tcPr>
            <w:tcW w:w="637" w:type="dxa"/>
            <w:vAlign w:val="center"/>
          </w:tcPr>
          <w:p w:rsidR="00DF3598" w:rsidRDefault="00666875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740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0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45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20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00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30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69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51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F3598">
        <w:trPr>
          <w:trHeight w:val="593"/>
          <w:jc w:val="center"/>
        </w:trPr>
        <w:tc>
          <w:tcPr>
            <w:tcW w:w="637" w:type="dxa"/>
            <w:vAlign w:val="center"/>
          </w:tcPr>
          <w:p w:rsidR="00DF3598" w:rsidRDefault="00666875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...</w:t>
            </w:r>
          </w:p>
        </w:tc>
        <w:tc>
          <w:tcPr>
            <w:tcW w:w="1740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0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45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20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00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30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69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51" w:type="dxa"/>
            <w:vAlign w:val="center"/>
          </w:tcPr>
          <w:p w:rsidR="00DF3598" w:rsidRDefault="00DF3598">
            <w:pPr>
              <w:adjustRightInd w:val="0"/>
              <w:spacing w:line="32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DF3598" w:rsidRDefault="00DF3598">
      <w:pPr>
        <w:spacing w:line="560" w:lineRule="exact"/>
        <w:ind w:firstLineChars="200" w:firstLine="640"/>
        <w:jc w:val="left"/>
        <w:rPr>
          <w:rFonts w:ascii="Times New Roman" w:eastAsia="仿宋_GB2312" w:hAnsi="Times New Roman" w:cs="Times New Roman"/>
          <w:sz w:val="32"/>
          <w:szCs w:val="32"/>
        </w:rPr>
      </w:pPr>
    </w:p>
    <w:p w:rsidR="00DF3598" w:rsidRDefault="00666875">
      <w:pPr>
        <w:jc w:val="left"/>
        <w:rPr>
          <w:rFonts w:ascii="Times New Roman" w:eastAsia="方正楷体_GBK" w:hAnsi="Times New Roman" w:cs="Times New Roman"/>
          <w:sz w:val="24"/>
          <w:szCs w:val="24"/>
        </w:rPr>
      </w:pPr>
      <w:r>
        <w:rPr>
          <w:rFonts w:ascii="Times New Roman" w:eastAsia="方正楷体_GBK" w:hAnsi="Times New Roman" w:cs="Times New Roman"/>
          <w:sz w:val="24"/>
          <w:szCs w:val="24"/>
        </w:rPr>
        <w:t>备注：请意向参会</w:t>
      </w:r>
      <w:r w:rsidR="00C9520B">
        <w:rPr>
          <w:rFonts w:ascii="Times New Roman" w:eastAsia="方正楷体_GBK" w:hAnsi="Times New Roman" w:cs="Times New Roman" w:hint="eastAsia"/>
          <w:sz w:val="24"/>
          <w:szCs w:val="24"/>
        </w:rPr>
        <w:t>机构</w:t>
      </w:r>
      <w:r>
        <w:rPr>
          <w:rFonts w:ascii="Times New Roman" w:eastAsia="方正楷体_GBK" w:hAnsi="Times New Roman" w:cs="Times New Roman"/>
          <w:sz w:val="24"/>
          <w:szCs w:val="24"/>
        </w:rPr>
        <w:t>填写此表，于</w:t>
      </w:r>
      <w:r>
        <w:rPr>
          <w:rFonts w:ascii="Times New Roman" w:eastAsia="方正楷体_GBK" w:hAnsi="Times New Roman" w:cs="Times New Roman"/>
          <w:sz w:val="24"/>
          <w:szCs w:val="24"/>
        </w:rPr>
        <w:t>9</w:t>
      </w:r>
      <w:r>
        <w:rPr>
          <w:rFonts w:ascii="Times New Roman" w:eastAsia="方正楷体_GBK" w:hAnsi="Times New Roman" w:cs="Times New Roman"/>
          <w:sz w:val="24"/>
          <w:szCs w:val="24"/>
        </w:rPr>
        <w:t>月</w:t>
      </w:r>
      <w:r>
        <w:rPr>
          <w:rFonts w:ascii="Times New Roman" w:eastAsia="方正楷体_GBK" w:hAnsi="Times New Roman" w:cs="Times New Roman" w:hint="eastAsia"/>
          <w:sz w:val="24"/>
          <w:szCs w:val="24"/>
        </w:rPr>
        <w:t>9</w:t>
      </w:r>
      <w:r>
        <w:rPr>
          <w:rFonts w:ascii="Times New Roman" w:eastAsia="方正楷体_GBK" w:hAnsi="Times New Roman" w:cs="Times New Roman"/>
          <w:sz w:val="24"/>
          <w:szCs w:val="24"/>
        </w:rPr>
        <w:t>日前发送至电子邮箱</w:t>
      </w:r>
      <w:r>
        <w:rPr>
          <w:rFonts w:ascii="Times New Roman" w:eastAsia="方正楷体_GBK" w:hAnsi="Times New Roman" w:cs="Times New Roman"/>
          <w:sz w:val="24"/>
          <w:szCs w:val="24"/>
        </w:rPr>
        <w:t>jittc_zqp@163.com</w:t>
      </w:r>
    </w:p>
    <w:sectPr w:rsidR="00DF359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797" w:right="1440" w:bottom="1559" w:left="1440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66F0B" w:rsidRDefault="00B66F0B">
      <w:r>
        <w:separator/>
      </w:r>
    </w:p>
  </w:endnote>
  <w:endnote w:type="continuationSeparator" w:id="0">
    <w:p w:rsidR="00B66F0B" w:rsidRDefault="00B66F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方正仿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汉鼎简大宋">
    <w:altName w:val="宋体"/>
    <w:charset w:val="86"/>
    <w:family w:val="modern"/>
    <w:pitch w:val="default"/>
    <w:sig w:usb0="00000000" w:usb1="00000000" w:usb2="00000010" w:usb3="00000000" w:csb0="00040000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方正黑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方正楷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7DDA" w:rsidRDefault="00837DDA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F3598" w:rsidRDefault="00DF3598" w:rsidP="00837DDA">
    <w:pPr>
      <w:pStyle w:val="a6"/>
      <w:rPr>
        <w:rFonts w:ascii="Times New Roman" w:hAnsi="Times New Roman" w:cs="Times New Roman"/>
        <w:sz w:val="28"/>
        <w:szCs w:val="28"/>
      </w:rPr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F3598" w:rsidRDefault="00666875">
    <w:pPr>
      <w:autoSpaceDE w:val="0"/>
      <w:autoSpaceDN w:val="0"/>
      <w:adjustRightInd w:val="0"/>
      <w:spacing w:before="320" w:line="120" w:lineRule="exact"/>
      <w:jc w:val="distribute"/>
      <w:rPr>
        <w:rFonts w:ascii="汉鼎简大宋" w:eastAsia="汉鼎简大宋" w:hAnsi="汉鼎简大宋" w:cs="Times New Roman"/>
        <w:snapToGrid w:val="0"/>
        <w:color w:val="FFFFFF"/>
        <w:spacing w:val="36"/>
        <w:w w:val="82"/>
        <w:kern w:val="0"/>
        <w:sz w:val="90"/>
        <w:szCs w:val="20"/>
      </w:rPr>
    </w:pPr>
    <w:r>
      <w:rPr>
        <w:rFonts w:ascii="方正小标宋_GBK" w:eastAsia="方正小标宋_GBK" w:hAnsi="汉鼎简大宋" w:cs="Times New Roman" w:hint="eastAsia"/>
        <w:noProof/>
        <w:color w:val="FF0000"/>
        <w:spacing w:val="36"/>
        <w:kern w:val="0"/>
        <w:sz w:val="9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796FC5" wp14:editId="40C19422">
              <wp:simplePos x="0" y="0"/>
              <wp:positionH relativeFrom="column">
                <wp:posOffset>-233680</wp:posOffset>
              </wp:positionH>
              <wp:positionV relativeFrom="paragraph">
                <wp:posOffset>476250</wp:posOffset>
              </wp:positionV>
              <wp:extent cx="6119495" cy="0"/>
              <wp:effectExtent l="0" t="0" r="0" b="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19495" cy="0"/>
                      </a:xfrm>
                      <a:prstGeom prst="line">
                        <a:avLst/>
                      </a:prstGeom>
                      <a:noFill/>
                      <a:ln w="57150" cmpd="thinThick">
                        <a:solidFill>
                          <a:srgbClr val="FF0000"/>
                        </a:solidFill>
                        <a:round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 xmlns:w15="http://schemas.microsoft.com/office/word/2012/wordml" xmlns:wpsCustomData="http://www.wps.cn/officeDocument/2013/wpsCustomData">
          <w:pict>
            <v:line id="Line 2" o:spid="_x0000_s1026" o:spt="20" style="position:absolute;left:0pt;margin-left:-18.4pt;margin-top:37.5pt;height:0pt;width:481.85pt;z-index:251659264;mso-width-relative:page;mso-height-relative:page;" filled="f" stroked="t" coordsize="21600,21600" o:gfxdata="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">
              <v:fill on="f" focussize="0,0"/>
              <v:stroke weight="4.5pt" color="#FF0000" linestyle="thinThick" joinstyle="round"/>
              <v:imagedata o:title=""/>
              <o:lock v:ext="edit" aspectratio="f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66F0B" w:rsidRDefault="00B66F0B">
      <w:r>
        <w:separator/>
      </w:r>
    </w:p>
  </w:footnote>
  <w:footnote w:type="continuationSeparator" w:id="0">
    <w:p w:rsidR="00B66F0B" w:rsidRDefault="00B66F0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7DDA" w:rsidRDefault="00837DDA">
    <w:pPr>
      <w:pStyle w:val="a7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7DDA" w:rsidRDefault="00837DDA">
    <w:pPr>
      <w:pStyle w:val="a7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7DDA" w:rsidRDefault="00837DDA">
    <w:pPr>
      <w:pStyle w:val="a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sLQwNLG0NDIwMzBU0lEKTi0uzszPAykwqgUAq7a5ISwAAAA="/>
  </w:docVars>
  <w:rsids>
    <w:rsidRoot w:val="005B4DFA"/>
    <w:rsid w:val="000007DF"/>
    <w:rsid w:val="00001A4F"/>
    <w:rsid w:val="00012F65"/>
    <w:rsid w:val="00014EF5"/>
    <w:rsid w:val="00017FA1"/>
    <w:rsid w:val="000238EC"/>
    <w:rsid w:val="00056AE2"/>
    <w:rsid w:val="00064641"/>
    <w:rsid w:val="000722C3"/>
    <w:rsid w:val="00080AB8"/>
    <w:rsid w:val="0008228A"/>
    <w:rsid w:val="000826DD"/>
    <w:rsid w:val="000A321A"/>
    <w:rsid w:val="000B6D2B"/>
    <w:rsid w:val="000C5EE1"/>
    <w:rsid w:val="000D05A4"/>
    <w:rsid w:val="000E1F47"/>
    <w:rsid w:val="000E4DD0"/>
    <w:rsid w:val="000E6F34"/>
    <w:rsid w:val="000F1873"/>
    <w:rsid w:val="000F55AE"/>
    <w:rsid w:val="00113F06"/>
    <w:rsid w:val="00123413"/>
    <w:rsid w:val="00130879"/>
    <w:rsid w:val="00137D43"/>
    <w:rsid w:val="00140C92"/>
    <w:rsid w:val="00141B72"/>
    <w:rsid w:val="001477B5"/>
    <w:rsid w:val="00157C9E"/>
    <w:rsid w:val="00163C57"/>
    <w:rsid w:val="00167991"/>
    <w:rsid w:val="00180190"/>
    <w:rsid w:val="001A2A02"/>
    <w:rsid w:val="001B38C1"/>
    <w:rsid w:val="001C7D9F"/>
    <w:rsid w:val="001D534D"/>
    <w:rsid w:val="001D7E71"/>
    <w:rsid w:val="00200056"/>
    <w:rsid w:val="002017C1"/>
    <w:rsid w:val="002037E9"/>
    <w:rsid w:val="002109D0"/>
    <w:rsid w:val="00211AE6"/>
    <w:rsid w:val="00212CFF"/>
    <w:rsid w:val="00237CDE"/>
    <w:rsid w:val="00251654"/>
    <w:rsid w:val="002A1FD6"/>
    <w:rsid w:val="002B12D3"/>
    <w:rsid w:val="002B1FC3"/>
    <w:rsid w:val="002B61B0"/>
    <w:rsid w:val="002C5BAD"/>
    <w:rsid w:val="002F150D"/>
    <w:rsid w:val="002F2334"/>
    <w:rsid w:val="00301988"/>
    <w:rsid w:val="00302A61"/>
    <w:rsid w:val="00324090"/>
    <w:rsid w:val="00324447"/>
    <w:rsid w:val="0032463C"/>
    <w:rsid w:val="003273C7"/>
    <w:rsid w:val="00335ECA"/>
    <w:rsid w:val="00351410"/>
    <w:rsid w:val="0036526F"/>
    <w:rsid w:val="003A5312"/>
    <w:rsid w:val="003B056B"/>
    <w:rsid w:val="003C5EA2"/>
    <w:rsid w:val="003C6583"/>
    <w:rsid w:val="003C6F82"/>
    <w:rsid w:val="003E33DE"/>
    <w:rsid w:val="0042684C"/>
    <w:rsid w:val="0042693A"/>
    <w:rsid w:val="004274EB"/>
    <w:rsid w:val="0044012A"/>
    <w:rsid w:val="00443253"/>
    <w:rsid w:val="0045418B"/>
    <w:rsid w:val="004707E5"/>
    <w:rsid w:val="00480348"/>
    <w:rsid w:val="004824FE"/>
    <w:rsid w:val="00482583"/>
    <w:rsid w:val="00486442"/>
    <w:rsid w:val="00493864"/>
    <w:rsid w:val="004A22B5"/>
    <w:rsid w:val="004A7C60"/>
    <w:rsid w:val="004C122A"/>
    <w:rsid w:val="004D1A34"/>
    <w:rsid w:val="004D2445"/>
    <w:rsid w:val="004E25EF"/>
    <w:rsid w:val="004E35C3"/>
    <w:rsid w:val="004E54AE"/>
    <w:rsid w:val="004E7863"/>
    <w:rsid w:val="00522C8A"/>
    <w:rsid w:val="0054126D"/>
    <w:rsid w:val="00551C72"/>
    <w:rsid w:val="00552C30"/>
    <w:rsid w:val="00560C6E"/>
    <w:rsid w:val="00571D1D"/>
    <w:rsid w:val="00592220"/>
    <w:rsid w:val="005B4DFA"/>
    <w:rsid w:val="005E63B0"/>
    <w:rsid w:val="005E6477"/>
    <w:rsid w:val="005F2CF6"/>
    <w:rsid w:val="006023F9"/>
    <w:rsid w:val="006059DA"/>
    <w:rsid w:val="006163E8"/>
    <w:rsid w:val="006248CC"/>
    <w:rsid w:val="00631FA0"/>
    <w:rsid w:val="00632F28"/>
    <w:rsid w:val="00633279"/>
    <w:rsid w:val="006344F8"/>
    <w:rsid w:val="00654F5D"/>
    <w:rsid w:val="00666875"/>
    <w:rsid w:val="00671A90"/>
    <w:rsid w:val="006B5F6E"/>
    <w:rsid w:val="006B6C1C"/>
    <w:rsid w:val="006C3779"/>
    <w:rsid w:val="006D54ED"/>
    <w:rsid w:val="006E222D"/>
    <w:rsid w:val="006E6DD1"/>
    <w:rsid w:val="006F23E2"/>
    <w:rsid w:val="006F29DB"/>
    <w:rsid w:val="00705406"/>
    <w:rsid w:val="00735A22"/>
    <w:rsid w:val="007377A6"/>
    <w:rsid w:val="00752672"/>
    <w:rsid w:val="00762F3B"/>
    <w:rsid w:val="0077315A"/>
    <w:rsid w:val="00790C89"/>
    <w:rsid w:val="0079110B"/>
    <w:rsid w:val="00793C41"/>
    <w:rsid w:val="007A2C95"/>
    <w:rsid w:val="007C1A22"/>
    <w:rsid w:val="007C3688"/>
    <w:rsid w:val="007D2BDD"/>
    <w:rsid w:val="007E1625"/>
    <w:rsid w:val="007E2156"/>
    <w:rsid w:val="00837DDA"/>
    <w:rsid w:val="00842068"/>
    <w:rsid w:val="008604DD"/>
    <w:rsid w:val="00862BA3"/>
    <w:rsid w:val="00884744"/>
    <w:rsid w:val="008860DB"/>
    <w:rsid w:val="00890602"/>
    <w:rsid w:val="00893816"/>
    <w:rsid w:val="008B2C3A"/>
    <w:rsid w:val="008C42B1"/>
    <w:rsid w:val="008D06CC"/>
    <w:rsid w:val="008D7A55"/>
    <w:rsid w:val="008E04BF"/>
    <w:rsid w:val="008E0EE8"/>
    <w:rsid w:val="009018F3"/>
    <w:rsid w:val="00904AEF"/>
    <w:rsid w:val="0090766F"/>
    <w:rsid w:val="00915795"/>
    <w:rsid w:val="00916E0B"/>
    <w:rsid w:val="00921203"/>
    <w:rsid w:val="009348C5"/>
    <w:rsid w:val="0094515C"/>
    <w:rsid w:val="009514FE"/>
    <w:rsid w:val="00952F40"/>
    <w:rsid w:val="00990E16"/>
    <w:rsid w:val="009B08FF"/>
    <w:rsid w:val="009B309C"/>
    <w:rsid w:val="009C6254"/>
    <w:rsid w:val="009F4896"/>
    <w:rsid w:val="00A24836"/>
    <w:rsid w:val="00A462B7"/>
    <w:rsid w:val="00A47698"/>
    <w:rsid w:val="00A61942"/>
    <w:rsid w:val="00A71AEF"/>
    <w:rsid w:val="00A724BF"/>
    <w:rsid w:val="00A80E78"/>
    <w:rsid w:val="00A82673"/>
    <w:rsid w:val="00A93BE9"/>
    <w:rsid w:val="00AA41D7"/>
    <w:rsid w:val="00AC0469"/>
    <w:rsid w:val="00AD2177"/>
    <w:rsid w:val="00AD2AC8"/>
    <w:rsid w:val="00AD612E"/>
    <w:rsid w:val="00AE6588"/>
    <w:rsid w:val="00B06DBD"/>
    <w:rsid w:val="00B168AD"/>
    <w:rsid w:val="00B37489"/>
    <w:rsid w:val="00B53EF1"/>
    <w:rsid w:val="00B63378"/>
    <w:rsid w:val="00B66F0B"/>
    <w:rsid w:val="00B70ABF"/>
    <w:rsid w:val="00B94A61"/>
    <w:rsid w:val="00BB02A2"/>
    <w:rsid w:val="00BE0537"/>
    <w:rsid w:val="00C071C6"/>
    <w:rsid w:val="00C11488"/>
    <w:rsid w:val="00C278E5"/>
    <w:rsid w:val="00C32913"/>
    <w:rsid w:val="00C537B5"/>
    <w:rsid w:val="00C56060"/>
    <w:rsid w:val="00C66C18"/>
    <w:rsid w:val="00C67B15"/>
    <w:rsid w:val="00C67D76"/>
    <w:rsid w:val="00C822F1"/>
    <w:rsid w:val="00C8515D"/>
    <w:rsid w:val="00C9520B"/>
    <w:rsid w:val="00CA3C4F"/>
    <w:rsid w:val="00CA4A8D"/>
    <w:rsid w:val="00CD5038"/>
    <w:rsid w:val="00CD5A40"/>
    <w:rsid w:val="00CE5BA7"/>
    <w:rsid w:val="00CE732E"/>
    <w:rsid w:val="00CF018A"/>
    <w:rsid w:val="00CF704C"/>
    <w:rsid w:val="00CF7466"/>
    <w:rsid w:val="00D067EC"/>
    <w:rsid w:val="00D2610D"/>
    <w:rsid w:val="00D35E97"/>
    <w:rsid w:val="00D83782"/>
    <w:rsid w:val="00D848E7"/>
    <w:rsid w:val="00DA0C59"/>
    <w:rsid w:val="00DC0244"/>
    <w:rsid w:val="00DC5FF0"/>
    <w:rsid w:val="00DF096C"/>
    <w:rsid w:val="00DF3598"/>
    <w:rsid w:val="00DF5E5E"/>
    <w:rsid w:val="00E00EAB"/>
    <w:rsid w:val="00E16606"/>
    <w:rsid w:val="00E22C3D"/>
    <w:rsid w:val="00E25FB4"/>
    <w:rsid w:val="00E330AC"/>
    <w:rsid w:val="00E5331D"/>
    <w:rsid w:val="00E6018A"/>
    <w:rsid w:val="00E63C18"/>
    <w:rsid w:val="00E65724"/>
    <w:rsid w:val="00E71CEA"/>
    <w:rsid w:val="00E9046A"/>
    <w:rsid w:val="00E974D7"/>
    <w:rsid w:val="00EA007F"/>
    <w:rsid w:val="00EB6273"/>
    <w:rsid w:val="00ED2BAC"/>
    <w:rsid w:val="00F34A9B"/>
    <w:rsid w:val="00F404D2"/>
    <w:rsid w:val="00F54277"/>
    <w:rsid w:val="00F5574C"/>
    <w:rsid w:val="00F759A9"/>
    <w:rsid w:val="00FA0D34"/>
    <w:rsid w:val="00FA2978"/>
    <w:rsid w:val="00FA5B28"/>
    <w:rsid w:val="00FA7970"/>
    <w:rsid w:val="00FA7EC3"/>
    <w:rsid w:val="00FB30CD"/>
    <w:rsid w:val="00FB6B54"/>
    <w:rsid w:val="00FB7E67"/>
    <w:rsid w:val="00FE63DC"/>
    <w:rsid w:val="00FE6640"/>
    <w:rsid w:val="00FF3398"/>
    <w:rsid w:val="01395BB4"/>
    <w:rsid w:val="019926E1"/>
    <w:rsid w:val="023F1EB9"/>
    <w:rsid w:val="02D32082"/>
    <w:rsid w:val="043D4D44"/>
    <w:rsid w:val="06B23A73"/>
    <w:rsid w:val="06B70565"/>
    <w:rsid w:val="06C53490"/>
    <w:rsid w:val="07020EBB"/>
    <w:rsid w:val="07116E26"/>
    <w:rsid w:val="073463FB"/>
    <w:rsid w:val="08445B16"/>
    <w:rsid w:val="08A76CC5"/>
    <w:rsid w:val="0A4F6F0D"/>
    <w:rsid w:val="0A8F1A8B"/>
    <w:rsid w:val="0B563569"/>
    <w:rsid w:val="0BBA434C"/>
    <w:rsid w:val="0C4869BB"/>
    <w:rsid w:val="0CC86E24"/>
    <w:rsid w:val="0CE83593"/>
    <w:rsid w:val="0D1A0F7A"/>
    <w:rsid w:val="0E726EA6"/>
    <w:rsid w:val="0E987DCD"/>
    <w:rsid w:val="0FEA7631"/>
    <w:rsid w:val="107D4A2B"/>
    <w:rsid w:val="10A214EB"/>
    <w:rsid w:val="10FB6BCA"/>
    <w:rsid w:val="11CF7147"/>
    <w:rsid w:val="120C523C"/>
    <w:rsid w:val="135E4224"/>
    <w:rsid w:val="14B97974"/>
    <w:rsid w:val="153773EE"/>
    <w:rsid w:val="159553D4"/>
    <w:rsid w:val="15BF67AF"/>
    <w:rsid w:val="16287BF4"/>
    <w:rsid w:val="17D87E92"/>
    <w:rsid w:val="182B7812"/>
    <w:rsid w:val="19042164"/>
    <w:rsid w:val="196E3236"/>
    <w:rsid w:val="1ADE12C8"/>
    <w:rsid w:val="1B304556"/>
    <w:rsid w:val="1B473A5F"/>
    <w:rsid w:val="1C14101E"/>
    <w:rsid w:val="1CB96207"/>
    <w:rsid w:val="1CD95D24"/>
    <w:rsid w:val="1D4D28E8"/>
    <w:rsid w:val="1E017660"/>
    <w:rsid w:val="1EE550F6"/>
    <w:rsid w:val="1F9F5E30"/>
    <w:rsid w:val="20797058"/>
    <w:rsid w:val="20EA394F"/>
    <w:rsid w:val="21563DE3"/>
    <w:rsid w:val="21976FCA"/>
    <w:rsid w:val="21F75302"/>
    <w:rsid w:val="225D4C2C"/>
    <w:rsid w:val="231762E0"/>
    <w:rsid w:val="238D3806"/>
    <w:rsid w:val="24915383"/>
    <w:rsid w:val="24A11AB1"/>
    <w:rsid w:val="26183114"/>
    <w:rsid w:val="26663EE9"/>
    <w:rsid w:val="27455846"/>
    <w:rsid w:val="275F2CF1"/>
    <w:rsid w:val="27D02473"/>
    <w:rsid w:val="28523357"/>
    <w:rsid w:val="28834E81"/>
    <w:rsid w:val="2A0F48D9"/>
    <w:rsid w:val="2ADE49F4"/>
    <w:rsid w:val="2C78501A"/>
    <w:rsid w:val="2CB36E74"/>
    <w:rsid w:val="2D0B31AE"/>
    <w:rsid w:val="2D1933A1"/>
    <w:rsid w:val="2DE13E64"/>
    <w:rsid w:val="2EA428AA"/>
    <w:rsid w:val="2F56195F"/>
    <w:rsid w:val="2FA87FA6"/>
    <w:rsid w:val="2FA91061"/>
    <w:rsid w:val="30096150"/>
    <w:rsid w:val="302D1BAF"/>
    <w:rsid w:val="318B3E7E"/>
    <w:rsid w:val="31B964D0"/>
    <w:rsid w:val="31F20A3D"/>
    <w:rsid w:val="32531916"/>
    <w:rsid w:val="329C7484"/>
    <w:rsid w:val="33496FD7"/>
    <w:rsid w:val="336C5641"/>
    <w:rsid w:val="344C3D8B"/>
    <w:rsid w:val="353332AB"/>
    <w:rsid w:val="35D06FA6"/>
    <w:rsid w:val="35F961D6"/>
    <w:rsid w:val="364A3425"/>
    <w:rsid w:val="36667CC7"/>
    <w:rsid w:val="376A3772"/>
    <w:rsid w:val="377859C6"/>
    <w:rsid w:val="38085722"/>
    <w:rsid w:val="384B6041"/>
    <w:rsid w:val="38C14228"/>
    <w:rsid w:val="38C87555"/>
    <w:rsid w:val="39CE7933"/>
    <w:rsid w:val="3A1829C9"/>
    <w:rsid w:val="3ACD2062"/>
    <w:rsid w:val="3AF247A7"/>
    <w:rsid w:val="3BE1191F"/>
    <w:rsid w:val="3BFC4C49"/>
    <w:rsid w:val="3C4B3B85"/>
    <w:rsid w:val="3C4C5BE7"/>
    <w:rsid w:val="3C716E04"/>
    <w:rsid w:val="3C7E39DD"/>
    <w:rsid w:val="3CBE043A"/>
    <w:rsid w:val="3E48541C"/>
    <w:rsid w:val="3E761082"/>
    <w:rsid w:val="40B7475B"/>
    <w:rsid w:val="40CC6737"/>
    <w:rsid w:val="40EC38D7"/>
    <w:rsid w:val="414B329B"/>
    <w:rsid w:val="41D87E19"/>
    <w:rsid w:val="420F7A52"/>
    <w:rsid w:val="4219729F"/>
    <w:rsid w:val="4236523B"/>
    <w:rsid w:val="42804090"/>
    <w:rsid w:val="43BC475B"/>
    <w:rsid w:val="44125799"/>
    <w:rsid w:val="44C45A11"/>
    <w:rsid w:val="45DE51DA"/>
    <w:rsid w:val="46140875"/>
    <w:rsid w:val="461E26F7"/>
    <w:rsid w:val="46456AE0"/>
    <w:rsid w:val="4668723A"/>
    <w:rsid w:val="46C001EA"/>
    <w:rsid w:val="470C4D50"/>
    <w:rsid w:val="479208A7"/>
    <w:rsid w:val="4891597D"/>
    <w:rsid w:val="4A7B41E9"/>
    <w:rsid w:val="4AD36355"/>
    <w:rsid w:val="4B3D7A81"/>
    <w:rsid w:val="4BAE7DBD"/>
    <w:rsid w:val="4BEB60F1"/>
    <w:rsid w:val="4C2C26DA"/>
    <w:rsid w:val="4D2B1C01"/>
    <w:rsid w:val="4DFB78B3"/>
    <w:rsid w:val="4ECA6E46"/>
    <w:rsid w:val="507D3B74"/>
    <w:rsid w:val="509B1C5D"/>
    <w:rsid w:val="50BE4C00"/>
    <w:rsid w:val="50DD2BE1"/>
    <w:rsid w:val="511B5E20"/>
    <w:rsid w:val="51547291"/>
    <w:rsid w:val="51AD0232"/>
    <w:rsid w:val="51D92DD2"/>
    <w:rsid w:val="51DE4DF5"/>
    <w:rsid w:val="52A30FE6"/>
    <w:rsid w:val="53077B34"/>
    <w:rsid w:val="537B2696"/>
    <w:rsid w:val="53897605"/>
    <w:rsid w:val="53900D05"/>
    <w:rsid w:val="53C13D93"/>
    <w:rsid w:val="53D52566"/>
    <w:rsid w:val="547B58E2"/>
    <w:rsid w:val="554A03C6"/>
    <w:rsid w:val="568041E5"/>
    <w:rsid w:val="56B23DE2"/>
    <w:rsid w:val="56F84353"/>
    <w:rsid w:val="576A1193"/>
    <w:rsid w:val="57BD7B00"/>
    <w:rsid w:val="585659FF"/>
    <w:rsid w:val="59225052"/>
    <w:rsid w:val="59C6186E"/>
    <w:rsid w:val="5A04426D"/>
    <w:rsid w:val="5A085BD1"/>
    <w:rsid w:val="5B467A27"/>
    <w:rsid w:val="5BBB23ED"/>
    <w:rsid w:val="5CBD5AA2"/>
    <w:rsid w:val="5D6A7C20"/>
    <w:rsid w:val="5E0E76DF"/>
    <w:rsid w:val="5F7215A7"/>
    <w:rsid w:val="5FD95BFC"/>
    <w:rsid w:val="60441B54"/>
    <w:rsid w:val="61A4042C"/>
    <w:rsid w:val="629934C0"/>
    <w:rsid w:val="62D41A37"/>
    <w:rsid w:val="62E86C0D"/>
    <w:rsid w:val="631758FF"/>
    <w:rsid w:val="637D44F2"/>
    <w:rsid w:val="63985C54"/>
    <w:rsid w:val="64096CCF"/>
    <w:rsid w:val="650B7D19"/>
    <w:rsid w:val="65531488"/>
    <w:rsid w:val="661217E4"/>
    <w:rsid w:val="667F1BBA"/>
    <w:rsid w:val="67794AB2"/>
    <w:rsid w:val="67B672DE"/>
    <w:rsid w:val="68577DCB"/>
    <w:rsid w:val="6985110F"/>
    <w:rsid w:val="69F75C1F"/>
    <w:rsid w:val="6A4F2936"/>
    <w:rsid w:val="6AEE2043"/>
    <w:rsid w:val="6B1F7A0F"/>
    <w:rsid w:val="6B8E138A"/>
    <w:rsid w:val="6BB4671A"/>
    <w:rsid w:val="6C080E65"/>
    <w:rsid w:val="6CC96904"/>
    <w:rsid w:val="6CCA58AC"/>
    <w:rsid w:val="6CDA5123"/>
    <w:rsid w:val="6D3C579F"/>
    <w:rsid w:val="6D5220FC"/>
    <w:rsid w:val="6DA04E85"/>
    <w:rsid w:val="6E582D3B"/>
    <w:rsid w:val="6F2A7054"/>
    <w:rsid w:val="717627C7"/>
    <w:rsid w:val="71A20A5D"/>
    <w:rsid w:val="71AC1106"/>
    <w:rsid w:val="73AC3D21"/>
    <w:rsid w:val="73C00C56"/>
    <w:rsid w:val="74213C2D"/>
    <w:rsid w:val="749861F2"/>
    <w:rsid w:val="74B06565"/>
    <w:rsid w:val="75560987"/>
    <w:rsid w:val="757D28C7"/>
    <w:rsid w:val="76153F4C"/>
    <w:rsid w:val="773460B3"/>
    <w:rsid w:val="77B238DE"/>
    <w:rsid w:val="77EB79AB"/>
    <w:rsid w:val="787A4AD8"/>
    <w:rsid w:val="79AB5BD1"/>
    <w:rsid w:val="7A3551A3"/>
    <w:rsid w:val="7ABD17D4"/>
    <w:rsid w:val="7AD4751E"/>
    <w:rsid w:val="7C9127C9"/>
    <w:rsid w:val="7CC93640"/>
    <w:rsid w:val="7D763EE8"/>
    <w:rsid w:val="7D8F0766"/>
    <w:rsid w:val="7DA04BA8"/>
    <w:rsid w:val="7DFF1957"/>
    <w:rsid w:val="7E1C63E7"/>
    <w:rsid w:val="7F5D73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Body Text" w:semiHidden="0" w:unhideWhenUsed="0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Normal Table" w:qFormat="1"/>
    <w:lsdException w:name="annotation subject" w:qFormat="1"/>
    <w:lsdException w:name="Balloon Text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hAnsiTheme="minorHAnsi" w:cstheme="minorBidi"/>
      <w:kern w:val="2"/>
      <w:sz w:val="21"/>
      <w:szCs w:val="22"/>
    </w:rPr>
  </w:style>
  <w:style w:type="paragraph" w:styleId="2">
    <w:name w:val="heading 2"/>
    <w:basedOn w:val="a"/>
    <w:next w:val="a"/>
    <w:uiPriority w:val="9"/>
    <w:semiHidden/>
    <w:unhideWhenUsed/>
    <w:qFormat/>
    <w:pPr>
      <w:spacing w:beforeAutospacing="1" w:afterAutospacing="1"/>
      <w:jc w:val="left"/>
      <w:outlineLvl w:val="1"/>
    </w:pPr>
    <w:rPr>
      <w:rFonts w:ascii="宋体" w:eastAsia="宋体" w:hAnsi="宋体" w:cs="Times New Roman" w:hint="eastAsia"/>
      <w:b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qFormat/>
    <w:pPr>
      <w:jc w:val="left"/>
    </w:pPr>
  </w:style>
  <w:style w:type="paragraph" w:styleId="a4">
    <w:name w:val="Body Text"/>
    <w:basedOn w:val="a"/>
    <w:next w:val="a"/>
    <w:uiPriority w:val="99"/>
    <w:qFormat/>
    <w:pPr>
      <w:spacing w:after="120"/>
    </w:pPr>
    <w:rPr>
      <w:rFonts w:eastAsia="宋体"/>
      <w:szCs w:val="24"/>
    </w:rPr>
  </w:style>
  <w:style w:type="paragraph" w:styleId="a5">
    <w:name w:val="Balloon Text"/>
    <w:basedOn w:val="a"/>
    <w:link w:val="Char0"/>
    <w:uiPriority w:val="99"/>
    <w:semiHidden/>
    <w:unhideWhenUsed/>
    <w:qFormat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2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9">
    <w:name w:val="annotation subject"/>
    <w:basedOn w:val="a3"/>
    <w:next w:val="a3"/>
    <w:link w:val="Char3"/>
    <w:uiPriority w:val="99"/>
    <w:semiHidden/>
    <w:unhideWhenUsed/>
    <w:qFormat/>
    <w:rPr>
      <w:b/>
      <w:bCs/>
    </w:rPr>
  </w:style>
  <w:style w:type="table" w:styleId="aa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Strong"/>
    <w:basedOn w:val="a0"/>
    <w:uiPriority w:val="22"/>
    <w:qFormat/>
    <w:rPr>
      <w:b/>
      <w:bCs/>
    </w:rPr>
  </w:style>
  <w:style w:type="character" w:styleId="ac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Char2">
    <w:name w:val="页眉 Char"/>
    <w:basedOn w:val="a0"/>
    <w:link w:val="a7"/>
    <w:uiPriority w:val="99"/>
    <w:qFormat/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qFormat/>
    <w:rPr>
      <w:sz w:val="18"/>
      <w:szCs w:val="18"/>
    </w:rPr>
  </w:style>
  <w:style w:type="paragraph" w:styleId="ae">
    <w:name w:val="List Paragraph"/>
    <w:basedOn w:val="a"/>
    <w:uiPriority w:val="34"/>
    <w:qFormat/>
    <w:pPr>
      <w:ind w:firstLineChars="200" w:firstLine="420"/>
    </w:pPr>
  </w:style>
  <w:style w:type="character" w:customStyle="1" w:styleId="apple-converted-space">
    <w:name w:val="apple-converted-space"/>
    <w:basedOn w:val="a0"/>
    <w:qFormat/>
  </w:style>
  <w:style w:type="character" w:customStyle="1" w:styleId="Char0">
    <w:name w:val="批注框文本 Char"/>
    <w:basedOn w:val="a0"/>
    <w:link w:val="a5"/>
    <w:uiPriority w:val="99"/>
    <w:semiHidden/>
    <w:qFormat/>
    <w:rPr>
      <w:sz w:val="18"/>
      <w:szCs w:val="18"/>
    </w:rPr>
  </w:style>
  <w:style w:type="character" w:customStyle="1" w:styleId="Char">
    <w:name w:val="批注文字 Char"/>
    <w:basedOn w:val="a0"/>
    <w:link w:val="a3"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Char3">
    <w:name w:val="批注主题 Char"/>
    <w:basedOn w:val="Char"/>
    <w:link w:val="a9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paragraph" w:customStyle="1" w:styleId="FigureCaption">
    <w:name w:val="Figure Caption"/>
    <w:basedOn w:val="a"/>
    <w:qFormat/>
    <w:pPr>
      <w:widowControl/>
      <w:autoSpaceDE w:val="0"/>
      <w:autoSpaceDN w:val="0"/>
    </w:pPr>
    <w:rPr>
      <w:rFonts w:ascii="Times New Roman" w:eastAsia="宋体" w:hAnsi="Times New Roman" w:cs="Times New Roman"/>
      <w:kern w:val="0"/>
      <w:sz w:val="16"/>
      <w:szCs w:val="16"/>
      <w:lang w:eastAsia="en-US"/>
    </w:rPr>
  </w:style>
  <w:style w:type="paragraph" w:customStyle="1" w:styleId="af">
    <w:name w:val="红线"/>
    <w:basedOn w:val="a"/>
    <w:qFormat/>
    <w:pPr>
      <w:autoSpaceDE w:val="0"/>
      <w:autoSpaceDN w:val="0"/>
      <w:adjustRightInd w:val="0"/>
      <w:spacing w:after="170" w:line="227" w:lineRule="atLeast"/>
      <w:jc w:val="center"/>
    </w:pPr>
    <w:rPr>
      <w:rFonts w:ascii="Times New Roman" w:eastAsia="方正仿宋_GBK" w:hAnsi="Times New Roman" w:cs="Times New Roman"/>
      <w:snapToGrid w:val="0"/>
      <w:kern w:val="0"/>
      <w:sz w:val="10"/>
      <w:szCs w:val="20"/>
    </w:rPr>
  </w:style>
  <w:style w:type="paragraph" w:customStyle="1" w:styleId="af0">
    <w:name w:val="文头"/>
    <w:basedOn w:val="af"/>
    <w:qFormat/>
    <w:pPr>
      <w:spacing w:before="320" w:after="0"/>
      <w:ind w:left="227" w:right="227"/>
      <w:jc w:val="distribute"/>
    </w:pPr>
    <w:rPr>
      <w:rFonts w:ascii="汉鼎简大宋" w:eastAsia="汉鼎简大宋"/>
      <w:color w:val="FF0000"/>
      <w:spacing w:val="36"/>
      <w:w w:val="82"/>
      <w:sz w:val="90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Microsoft JhengHei" w:eastAsia="Microsoft JhengHei" w:hAnsiTheme="minorHAnsi" w:cs="Microsoft JhengHe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Body Text" w:semiHidden="0" w:unhideWhenUsed="0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Normal Table" w:qFormat="1"/>
    <w:lsdException w:name="annotation subject" w:qFormat="1"/>
    <w:lsdException w:name="Balloon Text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hAnsiTheme="minorHAnsi" w:cstheme="minorBidi"/>
      <w:kern w:val="2"/>
      <w:sz w:val="21"/>
      <w:szCs w:val="22"/>
    </w:rPr>
  </w:style>
  <w:style w:type="paragraph" w:styleId="2">
    <w:name w:val="heading 2"/>
    <w:basedOn w:val="a"/>
    <w:next w:val="a"/>
    <w:uiPriority w:val="9"/>
    <w:semiHidden/>
    <w:unhideWhenUsed/>
    <w:qFormat/>
    <w:pPr>
      <w:spacing w:beforeAutospacing="1" w:afterAutospacing="1"/>
      <w:jc w:val="left"/>
      <w:outlineLvl w:val="1"/>
    </w:pPr>
    <w:rPr>
      <w:rFonts w:ascii="宋体" w:eastAsia="宋体" w:hAnsi="宋体" w:cs="Times New Roman" w:hint="eastAsia"/>
      <w:b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qFormat/>
    <w:pPr>
      <w:jc w:val="left"/>
    </w:pPr>
  </w:style>
  <w:style w:type="paragraph" w:styleId="a4">
    <w:name w:val="Body Text"/>
    <w:basedOn w:val="a"/>
    <w:next w:val="a"/>
    <w:uiPriority w:val="99"/>
    <w:qFormat/>
    <w:pPr>
      <w:spacing w:after="120"/>
    </w:pPr>
    <w:rPr>
      <w:rFonts w:eastAsia="宋体"/>
      <w:szCs w:val="24"/>
    </w:rPr>
  </w:style>
  <w:style w:type="paragraph" w:styleId="a5">
    <w:name w:val="Balloon Text"/>
    <w:basedOn w:val="a"/>
    <w:link w:val="Char0"/>
    <w:uiPriority w:val="99"/>
    <w:semiHidden/>
    <w:unhideWhenUsed/>
    <w:qFormat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2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9">
    <w:name w:val="annotation subject"/>
    <w:basedOn w:val="a3"/>
    <w:next w:val="a3"/>
    <w:link w:val="Char3"/>
    <w:uiPriority w:val="99"/>
    <w:semiHidden/>
    <w:unhideWhenUsed/>
    <w:qFormat/>
    <w:rPr>
      <w:b/>
      <w:bCs/>
    </w:rPr>
  </w:style>
  <w:style w:type="table" w:styleId="aa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Strong"/>
    <w:basedOn w:val="a0"/>
    <w:uiPriority w:val="22"/>
    <w:qFormat/>
    <w:rPr>
      <w:b/>
      <w:bCs/>
    </w:rPr>
  </w:style>
  <w:style w:type="character" w:styleId="ac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Char2">
    <w:name w:val="页眉 Char"/>
    <w:basedOn w:val="a0"/>
    <w:link w:val="a7"/>
    <w:uiPriority w:val="99"/>
    <w:qFormat/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qFormat/>
    <w:rPr>
      <w:sz w:val="18"/>
      <w:szCs w:val="18"/>
    </w:rPr>
  </w:style>
  <w:style w:type="paragraph" w:styleId="ae">
    <w:name w:val="List Paragraph"/>
    <w:basedOn w:val="a"/>
    <w:uiPriority w:val="34"/>
    <w:qFormat/>
    <w:pPr>
      <w:ind w:firstLineChars="200" w:firstLine="420"/>
    </w:pPr>
  </w:style>
  <w:style w:type="character" w:customStyle="1" w:styleId="apple-converted-space">
    <w:name w:val="apple-converted-space"/>
    <w:basedOn w:val="a0"/>
    <w:qFormat/>
  </w:style>
  <w:style w:type="character" w:customStyle="1" w:styleId="Char0">
    <w:name w:val="批注框文本 Char"/>
    <w:basedOn w:val="a0"/>
    <w:link w:val="a5"/>
    <w:uiPriority w:val="99"/>
    <w:semiHidden/>
    <w:qFormat/>
    <w:rPr>
      <w:sz w:val="18"/>
      <w:szCs w:val="18"/>
    </w:rPr>
  </w:style>
  <w:style w:type="character" w:customStyle="1" w:styleId="Char">
    <w:name w:val="批注文字 Char"/>
    <w:basedOn w:val="a0"/>
    <w:link w:val="a3"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Char3">
    <w:name w:val="批注主题 Char"/>
    <w:basedOn w:val="Char"/>
    <w:link w:val="a9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paragraph" w:customStyle="1" w:styleId="FigureCaption">
    <w:name w:val="Figure Caption"/>
    <w:basedOn w:val="a"/>
    <w:qFormat/>
    <w:pPr>
      <w:widowControl/>
      <w:autoSpaceDE w:val="0"/>
      <w:autoSpaceDN w:val="0"/>
    </w:pPr>
    <w:rPr>
      <w:rFonts w:ascii="Times New Roman" w:eastAsia="宋体" w:hAnsi="Times New Roman" w:cs="Times New Roman"/>
      <w:kern w:val="0"/>
      <w:sz w:val="16"/>
      <w:szCs w:val="16"/>
      <w:lang w:eastAsia="en-US"/>
    </w:rPr>
  </w:style>
  <w:style w:type="paragraph" w:customStyle="1" w:styleId="af">
    <w:name w:val="红线"/>
    <w:basedOn w:val="a"/>
    <w:qFormat/>
    <w:pPr>
      <w:autoSpaceDE w:val="0"/>
      <w:autoSpaceDN w:val="0"/>
      <w:adjustRightInd w:val="0"/>
      <w:spacing w:after="170" w:line="227" w:lineRule="atLeast"/>
      <w:jc w:val="center"/>
    </w:pPr>
    <w:rPr>
      <w:rFonts w:ascii="Times New Roman" w:eastAsia="方正仿宋_GBK" w:hAnsi="Times New Roman" w:cs="Times New Roman"/>
      <w:snapToGrid w:val="0"/>
      <w:kern w:val="0"/>
      <w:sz w:val="10"/>
      <w:szCs w:val="20"/>
    </w:rPr>
  </w:style>
  <w:style w:type="paragraph" w:customStyle="1" w:styleId="af0">
    <w:name w:val="文头"/>
    <w:basedOn w:val="af"/>
    <w:qFormat/>
    <w:pPr>
      <w:spacing w:before="320" w:after="0"/>
      <w:ind w:left="227" w:right="227"/>
      <w:jc w:val="distribute"/>
    </w:pPr>
    <w:rPr>
      <w:rFonts w:ascii="汉鼎简大宋" w:eastAsia="汉鼎简大宋"/>
      <w:color w:val="FF0000"/>
      <w:spacing w:val="36"/>
      <w:w w:val="82"/>
      <w:sz w:val="90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Microsoft JhengHei" w:eastAsia="Microsoft JhengHei" w:hAnsiTheme="minorHAnsi" w:cs="Microsoft JhengHe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</Words>
  <Characters>155</Characters>
  <Application>Microsoft Office Word</Application>
  <DocSecurity>0</DocSecurity>
  <Lines>1</Lines>
  <Paragraphs>1</Paragraphs>
  <ScaleCrop>false</ScaleCrop>
  <Company>微软中国</Company>
  <LinksUpToDate>false</LinksUpToDate>
  <CharactersWithSpaces>1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ppc</cp:lastModifiedBy>
  <cp:revision>8</cp:revision>
  <cp:lastPrinted>2021-09-06T01:57:00Z</cp:lastPrinted>
  <dcterms:created xsi:type="dcterms:W3CDTF">2021-09-06T01:32:00Z</dcterms:created>
  <dcterms:modified xsi:type="dcterms:W3CDTF">2022-09-01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411</vt:lpwstr>
  </property>
</Properties>
</file>